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77777777" w:rsidR="00030445" w:rsidRPr="006F6D08" w:rsidRDefault="00030445" w:rsidP="000E0DE2"/>
    <w:p w14:paraId="746CDAEE" w14:textId="77777777" w:rsidR="00EF5799" w:rsidRPr="006F6D08" w:rsidRDefault="00EF5799" w:rsidP="000E0DE2"/>
    <w:p w14:paraId="1E31DD45" w14:textId="77777777" w:rsidR="00EF5799" w:rsidRPr="006F6D08" w:rsidRDefault="00EF5799" w:rsidP="000E0DE2"/>
    <w:p w14:paraId="4962499A" w14:textId="77777777" w:rsidR="00EF5799" w:rsidRPr="006F6D08" w:rsidRDefault="00EF5799" w:rsidP="000E0DE2"/>
    <w:p w14:paraId="740B7CF2" w14:textId="77777777" w:rsidR="00EF5799" w:rsidRPr="006F6D08" w:rsidRDefault="00EF5799" w:rsidP="000E0DE2"/>
    <w:p w14:paraId="637D903C" w14:textId="77777777" w:rsidR="00EF5799" w:rsidRPr="006F6D08" w:rsidRDefault="00EF5799" w:rsidP="000E0DE2"/>
    <w:p w14:paraId="74EF3B54" w14:textId="77777777" w:rsidR="00EF5799" w:rsidRPr="006F6D08" w:rsidRDefault="00EF5799" w:rsidP="000E0DE2"/>
    <w:p w14:paraId="2F2E22DB" w14:textId="77777777" w:rsidR="00EF5799" w:rsidRPr="006F6D08" w:rsidRDefault="00EF5799" w:rsidP="000E0DE2"/>
    <w:p w14:paraId="3911DB1E" w14:textId="77777777" w:rsidR="00EF5799" w:rsidRPr="006F6D08" w:rsidRDefault="00EF5799" w:rsidP="000E0DE2"/>
    <w:p w14:paraId="64E9BE76" w14:textId="77777777" w:rsidR="00EF5799" w:rsidRPr="006F6D08" w:rsidRDefault="00EF5799" w:rsidP="000E0DE2"/>
    <w:p w14:paraId="0F71A271" w14:textId="77777777" w:rsidR="00EF5799" w:rsidRPr="006F6D08" w:rsidRDefault="00EF5799" w:rsidP="000E0DE2"/>
    <w:p w14:paraId="3F4A0720" w14:textId="77777777" w:rsidR="00EF5799" w:rsidRPr="006F6D08" w:rsidRDefault="00EF5799" w:rsidP="000E0DE2"/>
    <w:p w14:paraId="227DBDD1" w14:textId="77777777" w:rsidR="00EF5799" w:rsidRPr="006F6D08" w:rsidRDefault="00EF5799" w:rsidP="000E0DE2"/>
    <w:p w14:paraId="6FF4ED42" w14:textId="77777777" w:rsidR="00EF5799" w:rsidRPr="006F6D08" w:rsidRDefault="00EF5799" w:rsidP="000E0DE2"/>
    <w:p w14:paraId="6480EB18" w14:textId="77777777" w:rsidR="00EF5799" w:rsidRPr="006F6D08" w:rsidRDefault="00EF5799" w:rsidP="000E0DE2"/>
    <w:p w14:paraId="51905524" w14:textId="77777777" w:rsidR="00EF5799" w:rsidRPr="006F6D08" w:rsidRDefault="00EF5799" w:rsidP="000E0DE2"/>
    <w:p w14:paraId="298B7262" w14:textId="77777777" w:rsidR="00EF5799" w:rsidRPr="006F6D08" w:rsidRDefault="00EF5799" w:rsidP="000E0DE2"/>
    <w:p w14:paraId="25CE1942" w14:textId="77777777" w:rsidR="00EF5799" w:rsidRPr="006F6D08" w:rsidRDefault="00EF5799" w:rsidP="000E0DE2"/>
    <w:p w14:paraId="4BC44726" w14:textId="77777777" w:rsidR="00EF5799" w:rsidRPr="006F6D08" w:rsidRDefault="00EF5799" w:rsidP="000E0DE2"/>
    <w:p w14:paraId="0EDA1753" w14:textId="77777777" w:rsidR="00EF5799" w:rsidRPr="006F6D08" w:rsidRDefault="00EF5799" w:rsidP="000E0DE2"/>
    <w:p w14:paraId="0A87F448" w14:textId="77777777" w:rsidR="00EF5799" w:rsidRPr="006F6D08" w:rsidRDefault="00EF579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19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DD4DE" w14:textId="77777777" w:rsidR="00D35487" w:rsidRDefault="00D35487" w:rsidP="00D73911">
      <w:pPr>
        <w:spacing w:after="0" w:line="240" w:lineRule="auto"/>
      </w:pPr>
      <w:r>
        <w:separator/>
      </w:r>
    </w:p>
  </w:endnote>
  <w:endnote w:type="continuationSeparator" w:id="0">
    <w:p w14:paraId="2050D58D" w14:textId="77777777" w:rsidR="00D35487" w:rsidRDefault="00D3548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6F74E" w14:textId="77777777" w:rsidR="00D35487" w:rsidRDefault="00D35487" w:rsidP="00D73911">
      <w:pPr>
        <w:spacing w:after="0" w:line="240" w:lineRule="auto"/>
      </w:pPr>
      <w:r>
        <w:separator/>
      </w:r>
    </w:p>
  </w:footnote>
  <w:footnote w:type="continuationSeparator" w:id="0">
    <w:p w14:paraId="41C47989" w14:textId="77777777" w:rsidR="00D35487" w:rsidRDefault="00D3548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CpBQAf9NPj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5486"/>
    <w:rsid w:val="000F5F7E"/>
    <w:rsid w:val="000F641C"/>
    <w:rsid w:val="000F798D"/>
    <w:rsid w:val="000F7A5B"/>
    <w:rsid w:val="001001E1"/>
    <w:rsid w:val="00102719"/>
    <w:rsid w:val="0010310C"/>
    <w:rsid w:val="0010669F"/>
    <w:rsid w:val="00106982"/>
    <w:rsid w:val="00106B17"/>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5E95"/>
    <w:rsid w:val="004D6612"/>
    <w:rsid w:val="004E109D"/>
    <w:rsid w:val="004E3F9E"/>
    <w:rsid w:val="004E4E64"/>
    <w:rsid w:val="004E766F"/>
    <w:rsid w:val="004E7D29"/>
    <w:rsid w:val="004F0B15"/>
    <w:rsid w:val="004F17EE"/>
    <w:rsid w:val="004F20BC"/>
    <w:rsid w:val="004F2111"/>
    <w:rsid w:val="004F2352"/>
    <w:rsid w:val="004F348D"/>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32D"/>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6C96"/>
    <w:rsid w:val="006911C2"/>
    <w:rsid w:val="00691D18"/>
    <w:rsid w:val="00693301"/>
    <w:rsid w:val="00693D05"/>
    <w:rsid w:val="00694823"/>
    <w:rsid w:val="00694F27"/>
    <w:rsid w:val="006970C8"/>
    <w:rsid w:val="006971AB"/>
    <w:rsid w:val="00697AFA"/>
    <w:rsid w:val="006A1855"/>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5A4A"/>
    <w:rsid w:val="00B4617A"/>
    <w:rsid w:val="00B46EB8"/>
    <w:rsid w:val="00B503CE"/>
    <w:rsid w:val="00B504BD"/>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251"/>
    <w:rsid w:val="00E36835"/>
    <w:rsid w:val="00E44F6F"/>
    <w:rsid w:val="00E456E0"/>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D6F"/>
    <w:rsid w:val="00E72013"/>
    <w:rsid w:val="00E7468A"/>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fontTable" Target="fontTable.xml"/><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theme" Target="theme/theme1.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0"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93</TotalTime>
  <Pages>99</Pages>
  <Words>3002</Words>
  <Characters>1711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67</cp:revision>
  <dcterms:created xsi:type="dcterms:W3CDTF">2021-12-26T10:25:00Z</dcterms:created>
  <dcterms:modified xsi:type="dcterms:W3CDTF">2023-11-06T20:13:00Z</dcterms:modified>
</cp:coreProperties>
</file>